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10. My articles have been cited 720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20.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2020).</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6">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7">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20T08:08:06Z</dcterms:created>
  <dcterms:modified xsi:type="dcterms:W3CDTF">2020-02-20T08: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